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erospace Engineer position at [Company Name] in Brazil São Paulo. As a highly motivated and skilled aerospace engineering professional with a deep passion for innovation and technological advancement, I am eager to contribute my expertise to your team. With a solid academic background, hands-on experience in aerospace systems design, and a commitment to excellence, I am confident that my qualifications align perfectly with the requirements of this role. This Cover Letter outlines my professional journey, technical competencies, and why Brazil São Paulo represents an ideal environment for me to grow and thrive as an Aerospace Engineer.</w:t>
      </w:r>
    </w:p>
    <w:bookmarkStart w:id="20" w:name="professional-background"/>
    <w:p>
      <w:pPr>
        <w:pStyle w:val="Heading2"/>
      </w:pPr>
      <w:r>
        <w:t xml:space="preserve">Professional Background</w:t>
      </w:r>
    </w:p>
    <w:p>
      <w:pPr>
        <w:pStyle w:val="FirstParagraph"/>
      </w:pPr>
      <w:r>
        <w:t xml:space="preserve">As a graduate in Aeronautical Engineering from [University Name], I have developed a comprehensive understanding of aerodynamics, propulsion systems, structural analysis, and avionics. My academic training was complemented by internships at [Previous Company/Project Name], where I gained practical experience in designing and optimizing aircraft components using advanced CAD software such as CATIA and SolidWorks. These experiences not only strengthened my technical skills but also instilled in me a strong work ethic and the ability to collaborate effectively in multidisciplinary teams.</w:t>
      </w:r>
    </w:p>
    <w:p>
      <w:pPr>
        <w:pStyle w:val="BodyText"/>
      </w:pPr>
      <w:r>
        <w:t xml:space="preserve">My career has been defined by a commitment to pushing the boundaries of aerospace engineering. In my previous role at [Previous Company Name], I was involved in projects ranging from satellite deployment systems to UAV development, where I applied principles of fluid dynamics and materials science to enhance performance and reduce costs. This work required meticulous attention to detail, problem-solving under pressure, and a dedication to meeting rigorous industry standards. I am particularly proud of my contribution to a project that improved fuel efficiency by 12% through innovative winglet design—a testament to my ability to translate theoretical knowledge into real-world solutions.</w:t>
      </w:r>
    </w:p>
    <w:bookmarkEnd w:id="20"/>
    <w:bookmarkStart w:id="21" w:name="why-brazil-são-paulo"/>
    <w:p>
      <w:pPr>
        <w:pStyle w:val="Heading2"/>
      </w:pPr>
      <w:r>
        <w:t xml:space="preserve">Why Brazil São Paulo?</w:t>
      </w:r>
    </w:p>
    <w:p>
      <w:pPr>
        <w:pStyle w:val="FirstParagraph"/>
      </w:pPr>
      <w:r>
        <w:t xml:space="preserve">Brazil São Paulo is a hub of innovation and economic growth, and I am especially drawn to the opportunities it offers for aerospace engineers. The region’s strategic location, coupled with its vibrant industrial ecosystem, makes it an ideal place to contribute to cutting-edge projects. São Paulo is home to key players in the aerospace sector, including [mention local companies or organizations if applicable], which are at the forefront of research and development in areas such as regional aircraft manufacturing and space exploration. I am eager to collaborate with these industry leaders and support Brazil’s growing role in global aerospace initiatives.</w:t>
      </w:r>
    </w:p>
    <w:p>
      <w:pPr>
        <w:pStyle w:val="BodyText"/>
      </w:pPr>
      <w:r>
        <w:t xml:space="preserve">Moreover, Brazil’s commitment to sustainable aviation and green technologies resonates deeply with my personal values. The country has made significant strides in developing biofuels and electric propulsion systems, aligning with my belief that the future of aerospace engineering must prioritize environmental responsibility. I am particularly inspired by São Paulo’s efforts to integrate renewable energy into transportation infrastructure, which I see as a critical step toward a more sustainable industry.</w:t>
      </w:r>
    </w:p>
    <w:bookmarkEnd w:id="21"/>
    <w:bookmarkStart w:id="22" w:name="technical-skills-and-expertise"/>
    <w:p>
      <w:pPr>
        <w:pStyle w:val="Heading2"/>
      </w:pPr>
      <w:r>
        <w:t xml:space="preserve">Technical Skills and Expertise</w:t>
      </w:r>
    </w:p>
    <w:p>
      <w:pPr>
        <w:pStyle w:val="FirstParagraph"/>
      </w:pPr>
      <w:r>
        <w:t xml:space="preserve">As an Aerospace Engineer, I possess a diverse skill set that spans both theoretical and applied domains. My proficiency in computational tools such as ANSYS for finite element analysis, MATLAB for simulation, and Python for data-driven design optimization enables me to tackle complex challenges with precision. Additionally, I have extensive experience in aerodynamic testing, having conducted wind tunnel experiments and analyzed data to refine aircraft performance parameters.</w:t>
      </w:r>
    </w:p>
    <w:p>
      <w:pPr>
        <w:pStyle w:val="BodyText"/>
      </w:pPr>
      <w:r>
        <w:t xml:space="preserve">My expertise extends beyond the technical realm. I am fluent in Portuguese and English, which allows me to communicate effectively with international teams and adapt to multicultural work environments—a critical advantage for a role based in Brazil São Paulo. Furthermore, my ability to lead projects from concept to execution, coupled with strong interpersonal skills, ensures that I can contribute meaningfully to your team’s objectives.</w:t>
      </w:r>
    </w:p>
    <w:bookmarkEnd w:id="22"/>
    <w:bookmarkStart w:id="23" w:name="why-company-name"/>
    <w:p>
      <w:pPr>
        <w:pStyle w:val="Heading2"/>
      </w:pPr>
      <w:r>
        <w:t xml:space="preserve">Why [Company Name]?</w:t>
      </w:r>
    </w:p>
    <w:p>
      <w:pPr>
        <w:pStyle w:val="FirstParagraph"/>
      </w:pPr>
      <w:r>
        <w:t xml:space="preserve">[Company Name] has long been a pioneer in the aerospace industry, and I am particularly impressed by your recent achievements in [specific project, technology, or innovation]. Your commitment to fostering innovation and excellence mirrors my own professional aspirations. I am especially interested in the opportunity to work on projects that align with Brazil’s vision for technological sovereignty, such as the development of regional aircraft or satellite systems. By joining your team, I aim to leverage my skills to drive progress and contribute to groundbreaking advancements in aerospace engineering.</w:t>
      </w:r>
    </w:p>
    <w:p>
      <w:pPr>
        <w:pStyle w:val="BodyText"/>
      </w:pPr>
      <w:r>
        <w:t xml:space="preserve">I am particularly drawn to [Company Name]’s collaborative culture and emphasis on continuous learning. In my previous roles, I have thrived in environments where creativity is encouraged and feedback is valued. I am confident that my proactive approach, combined with my technical expertise, will enable me to make a meaningful impact at your organization.</w:t>
      </w:r>
    </w:p>
    <w:bookmarkEnd w:id="23"/>
    <w:bookmarkStart w:id="24" w:name="conclusion"/>
    <w:p>
      <w:pPr>
        <w:pStyle w:val="Heading2"/>
      </w:pPr>
      <w:r>
        <w:t xml:space="preserve">Conclusion</w:t>
      </w:r>
    </w:p>
    <w:p>
      <w:pPr>
        <w:pStyle w:val="FirstParagraph"/>
      </w:pPr>
      <w:r>
        <w:t xml:space="preserve">In conclusion, I am excited about the possibility of contributing to [Company Name] as an Aerospace Engineer in Brazil São Paulo. My education, professional experience, and passion for aerospace innovation position me to excel in this role and support your company’s mission of excellence. I would welcome the opportunity to discuss how my background and skills align with your needs. Thank you for considering my applic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 - Brazil São Paulo</dc:title>
  <dc:creator/>
  <cp:keywords/>
  <dcterms:created xsi:type="dcterms:W3CDTF">2026-07-24T21:39:41Z</dcterms:created>
  <dcterms:modified xsi:type="dcterms:W3CDTF">2026-07-24T21:39:41Z</dcterms:modified>
</cp:coreProperties>
</file>

<file path=docProps/custom.xml><?xml version="1.0" encoding="utf-8"?>
<Properties xmlns="http://schemas.openxmlformats.org/officeDocument/2006/custom-properties" xmlns:vt="http://schemas.openxmlformats.org/officeDocument/2006/docPropsVTypes"/>
</file>